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1418" w:rsidRDefault="007F1418" w:rsidP="007F1418">
      <w:bookmarkStart w:id="0" w:name="_GoBack"/>
      <w:bookmarkEnd w:id="0"/>
      <w:r>
        <w:t>Words sorted by its frequency</w:t>
      </w:r>
      <w:r>
        <w:tab/>
        <w:t>Occurrences</w:t>
      </w:r>
      <w:r>
        <w:tab/>
        <w:t>Frequency</w:t>
      </w:r>
    </w:p>
    <w:p w:rsidR="007F1418" w:rsidRDefault="007F1418" w:rsidP="007F1418">
      <w:r>
        <w:t>tr</w:t>
      </w:r>
      <w:r>
        <w:tab/>
        <w:t>537</w:t>
      </w:r>
      <w:r>
        <w:tab/>
        <w:t>6.96</w:t>
      </w:r>
    </w:p>
    <w:p w:rsidR="007F1418" w:rsidRDefault="007F1418" w:rsidP="007F1418">
      <w:proofErr w:type="spellStart"/>
      <w:r>
        <w:t>nic</w:t>
      </w:r>
      <w:proofErr w:type="spellEnd"/>
      <w:r>
        <w:tab/>
        <w:t>487</w:t>
      </w:r>
      <w:r>
        <w:tab/>
        <w:t>6.31</w:t>
      </w:r>
    </w:p>
    <w:p w:rsidR="007F1418" w:rsidRDefault="007F1418" w:rsidP="007F1418">
      <w:r>
        <w:t>https</w:t>
      </w:r>
      <w:r>
        <w:tab/>
        <w:t>306</w:t>
      </w:r>
      <w:r>
        <w:tab/>
        <w:t>3.97</w:t>
      </w:r>
    </w:p>
    <w:p w:rsidR="007F1418" w:rsidRDefault="007F1418" w:rsidP="007F1418">
      <w:r>
        <w:t>//t</w:t>
      </w:r>
      <w:r>
        <w:tab/>
        <w:t>281</w:t>
      </w:r>
      <w:r>
        <w:tab/>
        <w:t>3.64</w:t>
      </w:r>
    </w:p>
    <w:p w:rsidR="007F1418" w:rsidRDefault="007F1418" w:rsidP="007F1418">
      <w:r>
        <w:t>rt</w:t>
      </w:r>
      <w:r>
        <w:tab/>
        <w:t>233</w:t>
      </w:r>
      <w:r>
        <w:tab/>
        <w:t>3.02</w:t>
      </w:r>
    </w:p>
    <w:p w:rsidR="007F1418" w:rsidRDefault="007F1418" w:rsidP="007F1418">
      <w:proofErr w:type="spellStart"/>
      <w:r>
        <w:t>yasa</w:t>
      </w:r>
      <w:proofErr w:type="spellEnd"/>
      <w:r>
        <w:tab/>
        <w:t>178</w:t>
      </w:r>
      <w:r>
        <w:tab/>
        <w:t>2.31</w:t>
      </w:r>
    </w:p>
    <w:p w:rsidR="007F1418" w:rsidRDefault="007F1418" w:rsidP="007F1418">
      <w:proofErr w:type="spellStart"/>
      <w:r>
        <w:t>ddos</w:t>
      </w:r>
      <w:proofErr w:type="spellEnd"/>
      <w:r>
        <w:tab/>
        <w:t>118</w:t>
      </w:r>
      <w:r>
        <w:tab/>
        <w:t>1.53</w:t>
      </w:r>
    </w:p>
    <w:p w:rsidR="007F1418" w:rsidRDefault="007F1418" w:rsidP="007F1418">
      <w:proofErr w:type="spellStart"/>
      <w:r>
        <w:t>saldırısı</w:t>
      </w:r>
      <w:proofErr w:type="spellEnd"/>
      <w:r>
        <w:tab/>
        <w:t>104</w:t>
      </w:r>
      <w:r>
        <w:tab/>
        <w:t>1.35</w:t>
      </w:r>
    </w:p>
    <w:p w:rsidR="007F1418" w:rsidRDefault="007F1418" w:rsidP="007F1418">
      <w:proofErr w:type="spellStart"/>
      <w:r>
        <w:t>odtü'den</w:t>
      </w:r>
      <w:proofErr w:type="spellEnd"/>
      <w:r>
        <w:tab/>
        <w:t>93</w:t>
      </w:r>
      <w:r>
        <w:tab/>
        <w:t>1.21</w:t>
      </w:r>
    </w:p>
    <w:p w:rsidR="007F1418" w:rsidRDefault="007F1418" w:rsidP="007F1418">
      <w:r>
        <w:t>3</w:t>
      </w:r>
      <w:r>
        <w:tab/>
        <w:t>90</w:t>
      </w:r>
      <w:r>
        <w:tab/>
        <w:t>1.17</w:t>
      </w:r>
    </w:p>
    <w:p w:rsidR="007F1418" w:rsidRDefault="007F1418" w:rsidP="007F1418">
      <w:proofErr w:type="spellStart"/>
      <w:r>
        <w:t>hizmetini</w:t>
      </w:r>
      <w:proofErr w:type="spellEnd"/>
      <w:r>
        <w:tab/>
        <w:t>90</w:t>
      </w:r>
      <w:r>
        <w:tab/>
        <w:t>1.17</w:t>
      </w:r>
    </w:p>
    <w:p w:rsidR="007F1418" w:rsidRDefault="007F1418" w:rsidP="007F1418">
      <w:proofErr w:type="spellStart"/>
      <w:r>
        <w:t>alın</w:t>
      </w:r>
      <w:proofErr w:type="spellEnd"/>
      <w:r>
        <w:tab/>
        <w:t>90</w:t>
      </w:r>
      <w:r>
        <w:tab/>
        <w:t>1.17</w:t>
      </w:r>
    </w:p>
    <w:p w:rsidR="007F1418" w:rsidRDefault="007F1418" w:rsidP="007F1418">
      <w:proofErr w:type="spellStart"/>
      <w:r>
        <w:t>hemen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proofErr w:type="spellStart"/>
      <w:r>
        <w:t>olmadan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proofErr w:type="spellStart"/>
      <w:r>
        <w:t>çıkartın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proofErr w:type="spellStart"/>
      <w:r>
        <w:t>vermez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proofErr w:type="spellStart"/>
      <w:r>
        <w:t>hükümet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proofErr w:type="spellStart"/>
      <w:r>
        <w:t>devralmak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proofErr w:type="spellStart"/>
      <w:r>
        <w:t>istiyor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proofErr w:type="spellStart"/>
      <w:r>
        <w:t>abd</w:t>
      </w:r>
      <w:proofErr w:type="spellEnd"/>
      <w:r>
        <w:t>/</w:t>
      </w:r>
      <w:proofErr w:type="spellStart"/>
      <w:r>
        <w:t>icann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r>
        <w:t>@</w:t>
      </w:r>
      <w:proofErr w:type="spellStart"/>
      <w:r>
        <w:t>abdullahciftcib</w:t>
      </w:r>
      <w:proofErr w:type="spellEnd"/>
      <w:r>
        <w:tab/>
        <w:t>89</w:t>
      </w:r>
      <w:r>
        <w:tab/>
        <w:t>1.15</w:t>
      </w:r>
    </w:p>
    <w:p w:rsidR="007F1418" w:rsidRDefault="007F1418" w:rsidP="007F1418">
      <w:proofErr w:type="spellStart"/>
      <w:r>
        <w:t>uzantılı</w:t>
      </w:r>
      <w:proofErr w:type="spellEnd"/>
      <w:r>
        <w:tab/>
        <w:t>64</w:t>
      </w:r>
      <w:r>
        <w:tab/>
        <w:t>0.83</w:t>
      </w:r>
    </w:p>
    <w:p w:rsidR="007F1418" w:rsidRDefault="007F1418" w:rsidP="007F1418">
      <w:proofErr w:type="spellStart"/>
      <w:r>
        <w:t>bir</w:t>
      </w:r>
      <w:proofErr w:type="spellEnd"/>
      <w:r>
        <w:tab/>
        <w:t>56</w:t>
      </w:r>
      <w:r>
        <w:tab/>
        <w:t>0.73</w:t>
      </w:r>
    </w:p>
    <w:p w:rsidR="007F1418" w:rsidRDefault="007F1418" w:rsidP="007F1418">
      <w:proofErr w:type="spellStart"/>
      <w:r>
        <w:t>alan</w:t>
      </w:r>
      <w:proofErr w:type="spellEnd"/>
      <w:r>
        <w:tab/>
        <w:t>53</w:t>
      </w:r>
      <w:r>
        <w:tab/>
        <w:t>0.69</w:t>
      </w:r>
    </w:p>
    <w:p w:rsidR="007F1418" w:rsidRDefault="007F1418" w:rsidP="007F1418">
      <w:proofErr w:type="spellStart"/>
      <w:r>
        <w:t>saldırı</w:t>
      </w:r>
      <w:proofErr w:type="spellEnd"/>
      <w:r>
        <w:tab/>
        <w:t>42</w:t>
      </w:r>
      <w:r>
        <w:tab/>
        <w:t>0.54</w:t>
      </w:r>
    </w:p>
    <w:p w:rsidR="007F1418" w:rsidRDefault="007F1418" w:rsidP="007F1418">
      <w:r>
        <w:t>var</w:t>
      </w:r>
      <w:r>
        <w:tab/>
        <w:t>40</w:t>
      </w:r>
      <w:r>
        <w:tab/>
        <w:t>0.52</w:t>
      </w:r>
    </w:p>
    <w:p w:rsidR="007F1418" w:rsidRDefault="007F1418" w:rsidP="007F1418">
      <w:proofErr w:type="spellStart"/>
      <w:r>
        <w:t>açıklama</w:t>
      </w:r>
      <w:proofErr w:type="spellEnd"/>
      <w:r>
        <w:tab/>
        <w:t>37</w:t>
      </w:r>
      <w:r>
        <w:tab/>
        <w:t>0.48</w:t>
      </w:r>
    </w:p>
    <w:p w:rsidR="007F1418" w:rsidRDefault="007F1418" w:rsidP="007F1418">
      <w:proofErr w:type="spellStart"/>
      <w:r>
        <w:t>problemi</w:t>
      </w:r>
      <w:proofErr w:type="spellEnd"/>
      <w:r>
        <w:tab/>
        <w:t>35</w:t>
      </w:r>
      <w:r>
        <w:tab/>
        <w:t>0.45</w:t>
      </w:r>
    </w:p>
    <w:p w:rsidR="007F1418" w:rsidRDefault="007F1418" w:rsidP="007F1418">
      <w:proofErr w:type="spellStart"/>
      <w:r>
        <w:lastRenderedPageBreak/>
        <w:t>ve</w:t>
      </w:r>
      <w:proofErr w:type="spellEnd"/>
      <w:r>
        <w:tab/>
        <w:t>34</w:t>
      </w:r>
      <w:r>
        <w:tab/>
        <w:t>0.44</w:t>
      </w:r>
    </w:p>
    <w:p w:rsidR="007F1418" w:rsidRDefault="007F1418" w:rsidP="007F1418">
      <w:proofErr w:type="spellStart"/>
      <w:r>
        <w:t>tr'ye</w:t>
      </w:r>
      <w:proofErr w:type="spellEnd"/>
      <w:r>
        <w:tab/>
        <w:t>33</w:t>
      </w:r>
      <w:r>
        <w:tab/>
        <w:t>0.43</w:t>
      </w:r>
    </w:p>
    <w:p w:rsidR="007F1418" w:rsidRDefault="007F1418" w:rsidP="007F1418">
      <w:proofErr w:type="spellStart"/>
      <w:r>
        <w:t>ile</w:t>
      </w:r>
      <w:proofErr w:type="spellEnd"/>
      <w:r>
        <w:tab/>
        <w:t>33</w:t>
      </w:r>
      <w:r>
        <w:tab/>
        <w:t>0.43</w:t>
      </w:r>
    </w:p>
    <w:p w:rsidR="007F1418" w:rsidRDefault="007F1418" w:rsidP="007F1418">
      <w:proofErr w:type="spellStart"/>
      <w:r>
        <w:t>odtü</w:t>
      </w:r>
      <w:proofErr w:type="spellEnd"/>
      <w:r>
        <w:tab/>
        <w:t>33</w:t>
      </w:r>
      <w:r>
        <w:tab/>
        <w:t>0.43</w:t>
      </w:r>
    </w:p>
    <w:p w:rsidR="007F1418" w:rsidRDefault="007F1418" w:rsidP="007F1418">
      <w:r>
        <w:t>de</w:t>
      </w:r>
      <w:r>
        <w:tab/>
        <w:t>32</w:t>
      </w:r>
      <w:r>
        <w:tab/>
        <w:t>0.41</w:t>
      </w:r>
    </w:p>
    <w:p w:rsidR="007F1418" w:rsidRDefault="007F1418" w:rsidP="007F1418">
      <w:proofErr w:type="spellStart"/>
      <w:r>
        <w:t>yaşadığı</w:t>
      </w:r>
      <w:proofErr w:type="spellEnd"/>
      <w:r>
        <w:tab/>
        <w:t>32</w:t>
      </w:r>
      <w:r>
        <w:tab/>
        <w:t>0.41</w:t>
      </w:r>
    </w:p>
    <w:p w:rsidR="007F1418" w:rsidRDefault="007F1418" w:rsidP="007F1418">
      <w:proofErr w:type="spellStart"/>
      <w:r>
        <w:t>bu</w:t>
      </w:r>
      <w:proofErr w:type="spellEnd"/>
      <w:r>
        <w:tab/>
        <w:t>30</w:t>
      </w:r>
      <w:r>
        <w:tab/>
        <w:t>0.39</w:t>
      </w:r>
    </w:p>
    <w:p w:rsidR="007F1418" w:rsidRDefault="007F1418" w:rsidP="007F1418">
      <w:proofErr w:type="spellStart"/>
      <w:r>
        <w:t>siber</w:t>
      </w:r>
      <w:proofErr w:type="spellEnd"/>
      <w:r>
        <w:tab/>
        <w:t>30</w:t>
      </w:r>
      <w:r>
        <w:tab/>
        <w:t>0.39</w:t>
      </w:r>
    </w:p>
    <w:p w:rsidR="007F1418" w:rsidRDefault="007F1418" w:rsidP="007F1418">
      <w:proofErr w:type="spellStart"/>
      <w:r>
        <w:t>tr'nin</w:t>
      </w:r>
      <w:proofErr w:type="spellEnd"/>
      <w:r>
        <w:tab/>
        <w:t>30</w:t>
      </w:r>
      <w:r>
        <w:tab/>
        <w:t>0.39</w:t>
      </w:r>
    </w:p>
    <w:p w:rsidR="007F1418" w:rsidRDefault="007F1418" w:rsidP="007F1418">
      <w:proofErr w:type="spellStart"/>
      <w:r>
        <w:t>altında</w:t>
      </w:r>
      <w:proofErr w:type="spellEnd"/>
      <w:r>
        <w:tab/>
        <w:t>29</w:t>
      </w:r>
      <w:r>
        <w:tab/>
        <w:t>0.38</w:t>
      </w:r>
    </w:p>
    <w:p w:rsidR="007F1418" w:rsidRDefault="007F1418" w:rsidP="007F1418">
      <w:proofErr w:type="spellStart"/>
      <w:r>
        <w:t>üzerine</w:t>
      </w:r>
      <w:proofErr w:type="spellEnd"/>
      <w:r>
        <w:tab/>
        <w:t>25</w:t>
      </w:r>
      <w:r>
        <w:tab/>
        <w:t>0.32</w:t>
      </w:r>
    </w:p>
    <w:p w:rsidR="007F1418" w:rsidRDefault="007F1418" w:rsidP="007F1418">
      <w:r>
        <w:t>yok</w:t>
      </w:r>
      <w:r>
        <w:tab/>
        <w:t>24</w:t>
      </w:r>
      <w:r>
        <w:tab/>
        <w:t>0.31</w:t>
      </w:r>
    </w:p>
    <w:p w:rsidR="007F1418" w:rsidRDefault="007F1418" w:rsidP="007F1418">
      <w:r>
        <w:t>ye</w:t>
      </w:r>
      <w:r>
        <w:tab/>
        <w:t>23</w:t>
      </w:r>
      <w:r>
        <w:tab/>
        <w:t>0.30</w:t>
      </w:r>
    </w:p>
    <w:p w:rsidR="007F1418" w:rsidRDefault="007F1418" w:rsidP="007F1418">
      <w:r>
        <w:t>@</w:t>
      </w:r>
      <w:proofErr w:type="spellStart"/>
      <w:r>
        <w:t>voransoy</w:t>
      </w:r>
      <w:proofErr w:type="spellEnd"/>
      <w:r>
        <w:tab/>
        <w:t>23</w:t>
      </w:r>
      <w:r>
        <w:tab/>
        <w:t>0.30</w:t>
      </w:r>
    </w:p>
    <w:p w:rsidR="007F1418" w:rsidRDefault="007F1418" w:rsidP="007F1418">
      <w:proofErr w:type="spellStart"/>
      <w:r>
        <w:t>ama</w:t>
      </w:r>
      <w:proofErr w:type="spellEnd"/>
      <w:r>
        <w:tab/>
        <w:t>23</w:t>
      </w:r>
      <w:r>
        <w:tab/>
        <w:t>0.30</w:t>
      </w:r>
    </w:p>
    <w:p w:rsidR="007F1418" w:rsidRDefault="007F1418" w:rsidP="007F1418">
      <w:proofErr w:type="spellStart"/>
      <w:r>
        <w:t>ilgili</w:t>
      </w:r>
      <w:proofErr w:type="spellEnd"/>
      <w:r>
        <w:tab/>
        <w:t>22</w:t>
      </w:r>
      <w:r>
        <w:tab/>
        <w:t>0.29</w:t>
      </w:r>
    </w:p>
    <w:p w:rsidR="007F1418" w:rsidRDefault="007F1418" w:rsidP="007F1418">
      <w:proofErr w:type="spellStart"/>
      <w:r>
        <w:t>bugün</w:t>
      </w:r>
      <w:proofErr w:type="spellEnd"/>
      <w:r>
        <w:tab/>
        <w:t>21</w:t>
      </w:r>
      <w:r>
        <w:tab/>
        <w:t>0.27</w:t>
      </w:r>
    </w:p>
    <w:p w:rsidR="007F1418" w:rsidRDefault="007F1418" w:rsidP="007F1418">
      <w:proofErr w:type="spellStart"/>
      <w:r>
        <w:t>gününde</w:t>
      </w:r>
      <w:proofErr w:type="spellEnd"/>
      <w:r>
        <w:tab/>
        <w:t>20</w:t>
      </w:r>
      <w:r>
        <w:tab/>
        <w:t>0.26</w:t>
      </w:r>
    </w:p>
    <w:p w:rsidR="007F1418" w:rsidRDefault="007F1418" w:rsidP="007F1418">
      <w:proofErr w:type="spellStart"/>
      <w:r>
        <w:t>hakkında</w:t>
      </w:r>
      <w:proofErr w:type="spellEnd"/>
      <w:r>
        <w:tab/>
        <w:t>20</w:t>
      </w:r>
      <w:r>
        <w:tab/>
        <w:t>0.26</w:t>
      </w:r>
    </w:p>
    <w:p w:rsidR="007F1418" w:rsidRDefault="007F1418" w:rsidP="007F1418">
      <w:r>
        <w:t>problem</w:t>
      </w:r>
      <w:r>
        <w:tab/>
        <w:t>20</w:t>
      </w:r>
      <w:r>
        <w:tab/>
        <w:t>0.26</w:t>
      </w:r>
    </w:p>
    <w:p w:rsidR="007F1418" w:rsidRDefault="007F1418" w:rsidP="007F1418">
      <w:proofErr w:type="spellStart"/>
      <w:r>
        <w:t>rus</w:t>
      </w:r>
      <w:proofErr w:type="spellEnd"/>
      <w:r>
        <w:tab/>
        <w:t>20</w:t>
      </w:r>
      <w:r>
        <w:tab/>
        <w:t>0.26</w:t>
      </w:r>
    </w:p>
    <w:p w:rsidR="007F1418" w:rsidRDefault="007F1418" w:rsidP="007F1418">
      <w:proofErr w:type="spellStart"/>
      <w:r>
        <w:t>sunucularına</w:t>
      </w:r>
      <w:proofErr w:type="spellEnd"/>
      <w:r>
        <w:tab/>
        <w:t>19</w:t>
      </w:r>
      <w:r>
        <w:tab/>
        <w:t>0.25</w:t>
      </w:r>
    </w:p>
    <w:p w:rsidR="007F1418" w:rsidRDefault="007F1418" w:rsidP="007F1418">
      <w:proofErr w:type="spellStart"/>
      <w:r>
        <w:t>saldırıları</w:t>
      </w:r>
      <w:proofErr w:type="spellEnd"/>
      <w:r>
        <w:tab/>
        <w:t>19</w:t>
      </w:r>
      <w:r>
        <w:tab/>
        <w:t>0.25</w:t>
      </w:r>
    </w:p>
    <w:p w:rsidR="007F1418" w:rsidRDefault="007F1418" w:rsidP="007F1418">
      <w:r>
        <w:t>#</w:t>
      </w:r>
      <w:proofErr w:type="spellStart"/>
      <w:r>
        <w:t>nictr</w:t>
      </w:r>
      <w:proofErr w:type="spellEnd"/>
      <w:r>
        <w:tab/>
        <w:t>19</w:t>
      </w:r>
      <w:r>
        <w:tab/>
        <w:t>0.25</w:t>
      </w:r>
    </w:p>
    <w:p w:rsidR="007F1418" w:rsidRDefault="007F1418" w:rsidP="007F1418">
      <w:proofErr w:type="spellStart"/>
      <w:r>
        <w:t>sorun</w:t>
      </w:r>
      <w:proofErr w:type="spellEnd"/>
      <w:r>
        <w:tab/>
        <w:t>19</w:t>
      </w:r>
      <w:r>
        <w:tab/>
        <w:t>0.25</w:t>
      </w:r>
    </w:p>
    <w:p w:rsidR="007F1418" w:rsidRDefault="007F1418" w:rsidP="007F1418">
      <w:proofErr w:type="spellStart"/>
      <w:r>
        <w:t>yapılan</w:t>
      </w:r>
      <w:proofErr w:type="spellEnd"/>
      <w:r>
        <w:tab/>
        <w:t>19</w:t>
      </w:r>
      <w:r>
        <w:tab/>
        <w:t>0.25</w:t>
      </w:r>
    </w:p>
    <w:p w:rsidR="007F1418" w:rsidRDefault="007F1418" w:rsidP="007F1418">
      <w:r>
        <w:t>//t…</w:t>
      </w:r>
      <w:r>
        <w:tab/>
        <w:t>18</w:t>
      </w:r>
      <w:r>
        <w:tab/>
        <w:t>0.23</w:t>
      </w:r>
    </w:p>
    <w:p w:rsidR="007F1418" w:rsidRDefault="007F1418" w:rsidP="007F1418">
      <w:proofErr w:type="spellStart"/>
      <w:r>
        <w:t>yoğun</w:t>
      </w:r>
      <w:proofErr w:type="spellEnd"/>
      <w:r>
        <w:tab/>
        <w:t>18</w:t>
      </w:r>
      <w:r>
        <w:tab/>
        <w:t>0.23</w:t>
      </w:r>
    </w:p>
    <w:p w:rsidR="007F1418" w:rsidRDefault="007F1418" w:rsidP="007F1418">
      <w:r>
        <w:t>…</w:t>
      </w:r>
      <w:r>
        <w:tab/>
        <w:t>17</w:t>
      </w:r>
      <w:r>
        <w:tab/>
        <w:t>0.22</w:t>
      </w:r>
    </w:p>
    <w:p w:rsidR="007F1418" w:rsidRDefault="007F1418" w:rsidP="007F1418">
      <w:r>
        <w:lastRenderedPageBreak/>
        <w:t>bile</w:t>
      </w:r>
      <w:r>
        <w:tab/>
        <w:t>17</w:t>
      </w:r>
      <w:r>
        <w:tab/>
        <w:t>0.22</w:t>
      </w:r>
    </w:p>
    <w:p w:rsidR="007F1418" w:rsidRDefault="007F1418" w:rsidP="007F1418">
      <w:proofErr w:type="spellStart"/>
      <w:r>
        <w:t>erişim</w:t>
      </w:r>
      <w:proofErr w:type="spellEnd"/>
      <w:r>
        <w:tab/>
        <w:t>17</w:t>
      </w:r>
      <w:r>
        <w:tab/>
        <w:t>0.22</w:t>
      </w:r>
    </w:p>
    <w:p w:rsidR="007F1418" w:rsidRDefault="007F1418" w:rsidP="007F1418">
      <w:proofErr w:type="spellStart"/>
      <w:r>
        <w:t>dns</w:t>
      </w:r>
      <w:proofErr w:type="spellEnd"/>
      <w:r>
        <w:tab/>
        <w:t>17</w:t>
      </w:r>
      <w:r>
        <w:tab/>
        <w:t>0.22</w:t>
      </w:r>
    </w:p>
    <w:p w:rsidR="007F1418" w:rsidRDefault="007F1418" w:rsidP="007F1418">
      <w:proofErr w:type="spellStart"/>
      <w:r>
        <w:t>adlarının</w:t>
      </w:r>
      <w:proofErr w:type="spellEnd"/>
      <w:r>
        <w:tab/>
        <w:t>16</w:t>
      </w:r>
      <w:r>
        <w:tab/>
        <w:t>0.21</w:t>
      </w:r>
    </w:p>
    <w:p w:rsidR="007F1418" w:rsidRDefault="007F1418" w:rsidP="007F1418">
      <w:r>
        <w:t>@</w:t>
      </w:r>
      <w:proofErr w:type="spellStart"/>
      <w:r>
        <w:t>turkinternet</w:t>
      </w:r>
      <w:proofErr w:type="spellEnd"/>
      <w:r>
        <w:tab/>
        <w:t>16</w:t>
      </w:r>
      <w:r>
        <w:tab/>
        <w:t>0.21</w:t>
      </w:r>
    </w:p>
    <w:p w:rsidR="007F1418" w:rsidRDefault="007F1418" w:rsidP="007F1418">
      <w:proofErr w:type="spellStart"/>
      <w:r>
        <w:t>odtü'de</w:t>
      </w:r>
      <w:proofErr w:type="spellEnd"/>
      <w:r>
        <w:tab/>
        <w:t>16</w:t>
      </w:r>
      <w:r>
        <w:tab/>
        <w:t>0.21</w:t>
      </w:r>
    </w:p>
    <w:p w:rsidR="007F1418" w:rsidRDefault="007F1418" w:rsidP="007F1418">
      <w:proofErr w:type="spellStart"/>
      <w:r>
        <w:t>sunucuları</w:t>
      </w:r>
      <w:proofErr w:type="spellEnd"/>
      <w:r>
        <w:tab/>
        <w:t>15</w:t>
      </w:r>
      <w:r>
        <w:tab/>
        <w:t>0.19</w:t>
      </w:r>
    </w:p>
    <w:p w:rsidR="007F1418" w:rsidRDefault="007F1418" w:rsidP="007F1418">
      <w:proofErr w:type="spellStart"/>
      <w:r>
        <w:t>işletilen</w:t>
      </w:r>
      <w:proofErr w:type="spellEnd"/>
      <w:r>
        <w:tab/>
        <w:t>15</w:t>
      </w:r>
      <w:r>
        <w:tab/>
        <w:t>0.19</w:t>
      </w:r>
    </w:p>
    <w:p w:rsidR="007F1418" w:rsidRDefault="007F1418" w:rsidP="007F1418">
      <w:r>
        <w:t>root</w:t>
      </w:r>
      <w:r>
        <w:tab/>
        <w:t>15</w:t>
      </w:r>
      <w:r>
        <w:tab/>
        <w:t>0.19</w:t>
      </w:r>
    </w:p>
    <w:p w:rsidR="007F1418" w:rsidRDefault="007F1418" w:rsidP="007F1418">
      <w:r>
        <w:t>co/wh6dabzjlu</w:t>
      </w:r>
      <w:r>
        <w:tab/>
        <w:t>15</w:t>
      </w:r>
      <w:r>
        <w:tab/>
        <w:t>0.19</w:t>
      </w:r>
    </w:p>
    <w:p w:rsidR="007F1418" w:rsidRDefault="007F1418" w:rsidP="007F1418">
      <w:proofErr w:type="spellStart"/>
      <w:r>
        <w:t>yönetildiği</w:t>
      </w:r>
      <w:proofErr w:type="spellEnd"/>
      <w:r>
        <w:tab/>
        <w:t>15</w:t>
      </w:r>
      <w:r>
        <w:tab/>
        <w:t>0.19</w:t>
      </w:r>
    </w:p>
    <w:p w:rsidR="007F1418" w:rsidRDefault="007F1418" w:rsidP="007F1418">
      <w:r>
        <w:t>#</w:t>
      </w:r>
      <w:proofErr w:type="spellStart"/>
      <w:r>
        <w:t>turkinternetcom</w:t>
      </w:r>
      <w:proofErr w:type="spellEnd"/>
      <w:r>
        <w:tab/>
        <w:t>14</w:t>
      </w:r>
      <w:r>
        <w:tab/>
        <w:t>0.18</w:t>
      </w:r>
    </w:p>
    <w:p w:rsidR="007F1418" w:rsidRDefault="007F1418" w:rsidP="007F1418">
      <w:proofErr w:type="spellStart"/>
      <w:r>
        <w:t>sürüyor</w:t>
      </w:r>
      <w:proofErr w:type="spellEnd"/>
      <w:r>
        <w:tab/>
        <w:t>14</w:t>
      </w:r>
      <w:r>
        <w:tab/>
        <w:t>0.18</w:t>
      </w:r>
    </w:p>
    <w:p w:rsidR="007F1418" w:rsidRDefault="007F1418" w:rsidP="007F1418">
      <w:proofErr w:type="spellStart"/>
      <w:r>
        <w:t>dolayı</w:t>
      </w:r>
      <w:proofErr w:type="spellEnd"/>
      <w:r>
        <w:tab/>
        <w:t>14</w:t>
      </w:r>
      <w:r>
        <w:tab/>
        <w:t>0.18</w:t>
      </w:r>
    </w:p>
    <w:p w:rsidR="007F1418" w:rsidRDefault="007F1418" w:rsidP="007F1418">
      <w:r>
        <w:t>@</w:t>
      </w:r>
      <w:proofErr w:type="spellStart"/>
      <w:r>
        <w:t>arikantr</w:t>
      </w:r>
      <w:proofErr w:type="spellEnd"/>
      <w:r>
        <w:tab/>
        <w:t>14</w:t>
      </w:r>
      <w:r>
        <w:tab/>
        <w:t>0.18</w:t>
      </w:r>
    </w:p>
    <w:p w:rsidR="007F1418" w:rsidRDefault="007F1418" w:rsidP="007F1418">
      <w:proofErr w:type="spellStart"/>
      <w:r>
        <w:t>ripe'ı</w:t>
      </w:r>
      <w:proofErr w:type="spellEnd"/>
      <w:r>
        <w:tab/>
        <w:t>14</w:t>
      </w:r>
      <w:r>
        <w:tab/>
        <w:t>0.18</w:t>
      </w:r>
    </w:p>
    <w:p w:rsidR="007F1418" w:rsidRDefault="007F1418" w:rsidP="007F1418">
      <w:proofErr w:type="spellStart"/>
      <w:r>
        <w:t>etkilemiş</w:t>
      </w:r>
      <w:proofErr w:type="spellEnd"/>
      <w:r>
        <w:tab/>
        <w:t>14</w:t>
      </w:r>
      <w:r>
        <w:tab/>
        <w:t>0.18</w:t>
      </w:r>
    </w:p>
    <w:p w:rsidR="007F1418" w:rsidRDefault="007F1418" w:rsidP="007F1418">
      <w:proofErr w:type="spellStart"/>
      <w:r>
        <w:t>onun</w:t>
      </w:r>
      <w:proofErr w:type="spellEnd"/>
      <w:r>
        <w:tab/>
        <w:t>13</w:t>
      </w:r>
      <w:r>
        <w:tab/>
        <w:t>0.17</w:t>
      </w:r>
    </w:p>
    <w:p w:rsidR="007F1418" w:rsidRDefault="007F1418" w:rsidP="007F1418">
      <w:proofErr w:type="spellStart"/>
      <w:r>
        <w:t>yerine</w:t>
      </w:r>
      <w:proofErr w:type="spellEnd"/>
      <w:r>
        <w:tab/>
        <w:t>13</w:t>
      </w:r>
      <w:r>
        <w:tab/>
        <w:t>0.17</w:t>
      </w:r>
    </w:p>
    <w:p w:rsidR="007F1418" w:rsidRDefault="007F1418" w:rsidP="007F1418">
      <w:r>
        <w:t>6cı</w:t>
      </w:r>
      <w:r>
        <w:tab/>
        <w:t>13</w:t>
      </w:r>
      <w:r>
        <w:tab/>
        <w:t>0.17</w:t>
      </w:r>
    </w:p>
    <w:p w:rsidR="007F1418" w:rsidRDefault="007F1418" w:rsidP="007F1418">
      <w:proofErr w:type="spellStart"/>
      <w:r>
        <w:t>için</w:t>
      </w:r>
      <w:proofErr w:type="spellEnd"/>
      <w:r>
        <w:tab/>
        <w:t>13</w:t>
      </w:r>
      <w:r>
        <w:tab/>
        <w:t>0.17</w:t>
      </w:r>
    </w:p>
    <w:p w:rsidR="007F1418" w:rsidRDefault="007F1418" w:rsidP="007F1418">
      <w:proofErr w:type="spellStart"/>
      <w:r>
        <w:t>yorumlar</w:t>
      </w:r>
      <w:proofErr w:type="spellEnd"/>
      <w:r>
        <w:tab/>
        <w:t>13</w:t>
      </w:r>
      <w:r>
        <w:tab/>
        <w:t>0.17</w:t>
      </w:r>
    </w:p>
    <w:p w:rsidR="007F1418" w:rsidRDefault="007F1418" w:rsidP="007F1418">
      <w:proofErr w:type="spellStart"/>
      <w:r>
        <w:t>sorundan</w:t>
      </w:r>
      <w:proofErr w:type="spellEnd"/>
      <w:r>
        <w:tab/>
        <w:t>13</w:t>
      </w:r>
      <w:r>
        <w:tab/>
        <w:t>0.17</w:t>
      </w:r>
    </w:p>
    <w:p w:rsidR="007F1418" w:rsidRDefault="007F1418" w:rsidP="007F1418">
      <w:r>
        <w:t>da</w:t>
      </w:r>
      <w:r>
        <w:tab/>
        <w:t>12</w:t>
      </w:r>
      <w:r>
        <w:tab/>
        <w:t>0.16</w:t>
      </w:r>
    </w:p>
    <w:p w:rsidR="007F1418" w:rsidRDefault="007F1418" w:rsidP="007F1418">
      <w:proofErr w:type="spellStart"/>
      <w:r>
        <w:t>yönetimi</w:t>
      </w:r>
      <w:proofErr w:type="spellEnd"/>
      <w:r>
        <w:tab/>
        <w:t>12</w:t>
      </w:r>
      <w:r>
        <w:tab/>
        <w:t>0.16</w:t>
      </w:r>
    </w:p>
    <w:p w:rsidR="007F1418" w:rsidRDefault="007F1418" w:rsidP="007F1418">
      <w:proofErr w:type="spellStart"/>
      <w:r>
        <w:t>yayınladı</w:t>
      </w:r>
      <w:proofErr w:type="spellEnd"/>
      <w:r>
        <w:tab/>
        <w:t>12</w:t>
      </w:r>
      <w:r>
        <w:tab/>
        <w:t>0.16</w:t>
      </w:r>
    </w:p>
    <w:p w:rsidR="007F1418" w:rsidRDefault="007F1418" w:rsidP="007F1418">
      <w:proofErr w:type="spellStart"/>
      <w:r>
        <w:t>ediyor</w:t>
      </w:r>
      <w:proofErr w:type="spellEnd"/>
      <w:r>
        <w:tab/>
        <w:t>12</w:t>
      </w:r>
      <w:r>
        <w:tab/>
        <w:t>0.16</w:t>
      </w:r>
    </w:p>
    <w:p w:rsidR="007F1418" w:rsidRDefault="007F1418" w:rsidP="007F1418">
      <w:proofErr w:type="spellStart"/>
      <w:r>
        <w:t>yaşanan</w:t>
      </w:r>
      <w:proofErr w:type="spellEnd"/>
      <w:r>
        <w:tab/>
        <w:t>12</w:t>
      </w:r>
      <w:r>
        <w:tab/>
        <w:t>0.16</w:t>
      </w:r>
    </w:p>
    <w:p w:rsidR="007F1418" w:rsidRDefault="007F1418" w:rsidP="007F1418">
      <w:proofErr w:type="spellStart"/>
      <w:r>
        <w:t>tekrar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lastRenderedPageBreak/>
        <w:t>oldu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t>ulusal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t>içerden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t>sonucu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t>nedeniyle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r>
        <w:t>@</w:t>
      </w:r>
      <w:proofErr w:type="spellStart"/>
      <w:r>
        <w:t>maestropanel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t>gelecekler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r>
        <w:t>web</w:t>
      </w:r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t>tahminim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t>ulaşılamıyor</w:t>
      </w:r>
      <w:proofErr w:type="spellEnd"/>
      <w:r>
        <w:tab/>
        <w:t>11</w:t>
      </w:r>
      <w:r>
        <w:tab/>
        <w:t>0.14</w:t>
      </w:r>
    </w:p>
    <w:p w:rsidR="007F1418" w:rsidRDefault="007F1418" w:rsidP="007F1418">
      <w:proofErr w:type="spellStart"/>
      <w:r>
        <w:t>saattir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meydana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r>
        <w:t>@</w:t>
      </w:r>
      <w:proofErr w:type="spellStart"/>
      <w:r>
        <w:t>kayhankayihan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kaynaklanan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gelen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geldiğini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r>
        <w:t>co/rzuhfj8slx</w:t>
      </w:r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kesintisinin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olaylara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belirtti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müdahale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merkezi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r>
        <w:t>com</w:t>
      </w:r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üzerinde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r>
        <w:t>@</w:t>
      </w:r>
      <w:proofErr w:type="spellStart"/>
      <w:r>
        <w:t>huzeyfeonal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r>
        <w:t>co/yrarhco67g</w:t>
      </w:r>
      <w:r>
        <w:tab/>
        <w:t>10</w:t>
      </w:r>
      <w:r>
        <w:tab/>
        <w:t>0.13</w:t>
      </w:r>
    </w:p>
    <w:p w:rsidR="007F1418" w:rsidRDefault="007F1418" w:rsidP="007F1418">
      <w:r>
        <w:t>via</w:t>
      </w:r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t>saldırıyı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r>
        <w:t>@</w:t>
      </w:r>
      <w:proofErr w:type="spellStart"/>
      <w:r>
        <w:t>trcert</w:t>
      </w:r>
      <w:proofErr w:type="spellEnd"/>
      <w:r>
        <w:tab/>
        <w:t>10</w:t>
      </w:r>
      <w:r>
        <w:tab/>
        <w:t>0.13</w:t>
      </w:r>
    </w:p>
    <w:p w:rsidR="007F1418" w:rsidRDefault="007F1418" w:rsidP="007F1418">
      <w:proofErr w:type="spellStart"/>
      <w:r>
        <w:lastRenderedPageBreak/>
        <w:t>ne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gündür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r>
        <w:t>@h4cktimes</w:t>
      </w:r>
      <w:r>
        <w:tab/>
        <w:t>9</w:t>
      </w:r>
      <w:r>
        <w:tab/>
        <w:t>0.12</w:t>
      </w:r>
    </w:p>
    <w:p w:rsidR="007F1418" w:rsidRDefault="007F1418" w:rsidP="007F1418">
      <w:r>
        <w:t>co/jsls8tjihg</w:t>
      </w:r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devam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hedef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barındıran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açıklaması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adı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neden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neler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proofErr w:type="spellStart"/>
      <w:r>
        <w:t>erişimde</w:t>
      </w:r>
      <w:proofErr w:type="spellEnd"/>
      <w:r>
        <w:tab/>
        <w:t>9</w:t>
      </w:r>
      <w:r>
        <w:tab/>
        <w:t>0.12</w:t>
      </w:r>
    </w:p>
    <w:p w:rsidR="007F1418" w:rsidRDefault="007F1418" w:rsidP="007F1418">
      <w:r>
        <w:t>48</w:t>
      </w:r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adlarına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beri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hackerların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saldırılar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r>
        <w:t>#n…</w:t>
      </w:r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sitelerinin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değil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nin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sitelere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proofErr w:type="spellStart"/>
      <w:r>
        <w:t>olabilir</w:t>
      </w:r>
      <w:proofErr w:type="spellEnd"/>
      <w:r>
        <w:tab/>
        <w:t>8</w:t>
      </w:r>
      <w:r>
        <w:tab/>
        <w:t>0.10</w:t>
      </w:r>
    </w:p>
    <w:p w:rsidR="007F1418" w:rsidRDefault="007F1418" w:rsidP="007F1418">
      <w:r>
        <w:t>internet</w:t>
      </w:r>
      <w:r>
        <w:tab/>
        <w:t>8</w:t>
      </w:r>
      <w:r>
        <w:tab/>
        <w:t>0.10</w:t>
      </w:r>
    </w:p>
    <w:p w:rsidR="007F1418" w:rsidRDefault="007F1418" w:rsidP="007F1418">
      <w:r>
        <w:t>anonymous</w:t>
      </w:r>
      <w:r>
        <w:tab/>
        <w:t>8</w:t>
      </w:r>
      <w:r>
        <w:tab/>
        <w:t>0.10</w:t>
      </w:r>
    </w:p>
    <w:p w:rsidR="007F1418" w:rsidRDefault="007F1418" w:rsidP="007F1418">
      <w:r>
        <w:t>6</w:t>
      </w:r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en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yapmış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aracılığıyla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lastRenderedPageBreak/>
        <w:t>kaynaklı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r>
        <w:t>#</w:t>
      </w:r>
      <w:proofErr w:type="spellStart"/>
      <w:r>
        <w:t>ddos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i̇smail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gökhan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hackerlar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anonymous'un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r>
        <w:t>@</w:t>
      </w:r>
      <w:proofErr w:type="spellStart"/>
      <w:r>
        <w:t>diggyen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bayram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çok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önce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genelinde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güvenlik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r>
        <w:t>@s3yfullah</w:t>
      </w:r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atak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proofErr w:type="spellStart"/>
      <w:r>
        <w:t>şekilde</w:t>
      </w:r>
      <w:proofErr w:type="spellEnd"/>
      <w:r>
        <w:tab/>
        <w:t>7</w:t>
      </w:r>
      <w:r>
        <w:tab/>
        <w:t>0.09</w:t>
      </w:r>
    </w:p>
    <w:p w:rsidR="007F1418" w:rsidRDefault="007F1418" w:rsidP="007F1418">
      <w:r>
        <w:t>server</w:t>
      </w:r>
      <w:r>
        <w:tab/>
        <w:t>7</w:t>
      </w:r>
      <w:r>
        <w:tab/>
        <w:t>0.09</w:t>
      </w:r>
    </w:p>
    <w:p w:rsidR="007F1418" w:rsidRDefault="007F1418" w:rsidP="007F1418">
      <w:r>
        <w:t>2</w:t>
      </w:r>
      <w:r>
        <w:tab/>
        <w:t>6</w:t>
      </w:r>
      <w:r>
        <w:tab/>
        <w:t>0.08</w:t>
      </w:r>
    </w:p>
    <w:p w:rsidR="007F1418" w:rsidRDefault="007F1418" w:rsidP="007F1418">
      <w:r>
        <w:t>mi</w:t>
      </w:r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bizi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r>
        <w:t>@</w:t>
      </w:r>
      <w:proofErr w:type="spellStart"/>
      <w:r>
        <w:t>esa'ya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saldırıyor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r>
        <w:t>#</w:t>
      </w:r>
      <w:proofErr w:type="spellStart"/>
      <w:r>
        <w:t>turkinternet</w:t>
      </w:r>
      <w:proofErr w:type="spellEnd"/>
      <w:r>
        <w:t>…</w:t>
      </w:r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sızmasını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r>
        <w:t>can't</w:t>
      </w:r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sorunu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r>
        <w:t>co/0c8axlwpho</w:t>
      </w:r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yazdı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r>
        <w:t>co/</w:t>
      </w:r>
      <w:proofErr w:type="spellStart"/>
      <w:r>
        <w:t>cykwglkyll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halen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lastRenderedPageBreak/>
        <w:t>saldırılarını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dünya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rusya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yapılıyor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r>
        <w:t>ben</w:t>
      </w:r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dns'lerden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isimlere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öyle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r>
        <w:t>son</w:t>
      </w:r>
      <w:r>
        <w:tab/>
        <w:t>6</w:t>
      </w:r>
      <w:r>
        <w:tab/>
        <w:t>0.08</w:t>
      </w:r>
    </w:p>
    <w:p w:rsidR="007F1418" w:rsidRDefault="007F1418" w:rsidP="007F1418">
      <w:r>
        <w:t>tam</w:t>
      </w:r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siteler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üzerine</w:t>
      </w:r>
      <w:proofErr w:type="spellEnd"/>
      <w:r>
        <w:t>…</w:t>
      </w:r>
      <w:r>
        <w:tab/>
        <w:t>6</w:t>
      </w:r>
      <w:r>
        <w:tab/>
        <w:t>0.08</w:t>
      </w:r>
    </w:p>
    <w:p w:rsidR="007F1418" w:rsidRDefault="007F1418" w:rsidP="007F1418">
      <w:r>
        <w:t>find</w:t>
      </w:r>
      <w:r>
        <w:tab/>
        <w:t>6</w:t>
      </w:r>
      <w:r>
        <w:tab/>
        <w:t>0.08</w:t>
      </w:r>
    </w:p>
    <w:p w:rsidR="007F1418" w:rsidRDefault="007F1418" w:rsidP="007F1418">
      <w:proofErr w:type="spellStart"/>
      <w:r>
        <w:t>servfail</w:t>
      </w:r>
      <w:proofErr w:type="spellEnd"/>
      <w:r>
        <w:tab/>
        <w:t>6</w:t>
      </w:r>
      <w:r>
        <w:tab/>
        <w:t>0.08</w:t>
      </w:r>
    </w:p>
    <w:p w:rsidR="007F1418" w:rsidRDefault="007F1418" w:rsidP="007F1418">
      <w:r>
        <w:t>1</w:t>
      </w:r>
      <w:r>
        <w:tab/>
        <w:t>5</w:t>
      </w:r>
      <w:r>
        <w:tab/>
        <w:t>0.06</w:t>
      </w:r>
    </w:p>
    <w:p w:rsidR="007F1418" w:rsidRDefault="007F1418" w:rsidP="007F1418">
      <w:r>
        <w:t>5</w:t>
      </w:r>
      <w:r>
        <w:tab/>
        <w:t>5</w:t>
      </w:r>
      <w:r>
        <w:tab/>
        <w:t>0.06</w:t>
      </w:r>
    </w:p>
    <w:p w:rsidR="007F1418" w:rsidRDefault="007F1418" w:rsidP="007F1418">
      <w:r>
        <w:t>o</w:t>
      </w:r>
      <w:r>
        <w:tab/>
        <w:t>5</w:t>
      </w:r>
      <w:r>
        <w:tab/>
        <w:t>0.06</w:t>
      </w:r>
    </w:p>
    <w:p w:rsidR="007F1418" w:rsidRDefault="007F1418" w:rsidP="007F1418">
      <w:r>
        <w:t>12</w:t>
      </w:r>
      <w:r>
        <w:tab/>
        <w:t>5</w:t>
      </w:r>
      <w:r>
        <w:tab/>
        <w:t>0.06</w:t>
      </w:r>
    </w:p>
    <w:p w:rsidR="007F1418" w:rsidRDefault="007F1418" w:rsidP="007F1418">
      <w:r>
        <w:t>14</w:t>
      </w:r>
      <w:r>
        <w:tab/>
        <w:t>5</w:t>
      </w:r>
      <w:r>
        <w:tab/>
        <w:t>0.06</w:t>
      </w:r>
    </w:p>
    <w:p w:rsidR="007F1418" w:rsidRDefault="007F1418" w:rsidP="007F1418">
      <w:r>
        <w:t>18</w:t>
      </w:r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iş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mı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00'den</w:t>
      </w:r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sekil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durum</w:t>
      </w:r>
      <w:r>
        <w:tab/>
        <w:t>5</w:t>
      </w:r>
      <w:r>
        <w:tab/>
        <w:t>0.06</w:t>
      </w:r>
    </w:p>
    <w:p w:rsidR="007F1418" w:rsidRDefault="007F1418" w:rsidP="007F1418">
      <w:r>
        <w:t>c…</w:t>
      </w:r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üzere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alıyorlar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ciddi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lastRenderedPageBreak/>
        <w:t>başlayan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nameserver</w:t>
      </w:r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benzemeyiz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olarak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alanadlarınıza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sonrası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türk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kamuoyu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'</w:t>
      </w:r>
      <w:proofErr w:type="spellStart"/>
      <w:r>
        <w:t>deki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bilindiği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bence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yine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'ye</w:t>
      </w:r>
      <w:r>
        <w:tab/>
        <w:t>5</w:t>
      </w:r>
      <w:r>
        <w:tab/>
        <w:t>0.06</w:t>
      </w:r>
    </w:p>
    <w:p w:rsidR="007F1418" w:rsidRDefault="007F1418" w:rsidP="007F1418">
      <w:r>
        <w:t>#ripe</w:t>
      </w:r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sonra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olmasın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adlarında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co/mq7aeycg5y</w:t>
      </w:r>
      <w:r>
        <w:tab/>
        <w:t>5</w:t>
      </w:r>
      <w:r>
        <w:tab/>
        <w:t>0.06</w:t>
      </w:r>
    </w:p>
    <w:p w:rsidR="007F1418" w:rsidRDefault="007F1418" w:rsidP="007F1418">
      <w:r>
        <w:t>co/b0ycyqel9p</w:t>
      </w:r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diye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tr'de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@</w:t>
      </w:r>
      <w:proofErr w:type="spellStart"/>
      <w:r>
        <w:t>evrenselgzt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olması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değiştirerek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merkez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şuan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co/kz07tbpqaj</w:t>
      </w:r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uzantılarını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biz</w:t>
      </w:r>
      <w:r>
        <w:tab/>
        <w:t>5</w:t>
      </w:r>
      <w:r>
        <w:tab/>
        <w:t>0.06</w:t>
      </w:r>
    </w:p>
    <w:p w:rsidR="007F1418" w:rsidRDefault="007F1418" w:rsidP="007F1418">
      <w:proofErr w:type="spellStart"/>
      <w:r>
        <w:lastRenderedPageBreak/>
        <w:t>ulaşım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bankasına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r>
        <w:t>#</w:t>
      </w:r>
      <w:proofErr w:type="spellStart"/>
      <w:r>
        <w:t>rus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yaratıyor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lakin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dns'lerini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üstlenmiş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saldırısının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bankalar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tüm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odtü'nün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merhaba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kolay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olduğumuz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arkasında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kesinti</w:t>
      </w:r>
      <w:proofErr w:type="spellEnd"/>
      <w:r>
        <w:tab/>
        <w:t>5</w:t>
      </w:r>
      <w:r>
        <w:tab/>
        <w:t>0.06</w:t>
      </w:r>
    </w:p>
    <w:p w:rsidR="007F1418" w:rsidRDefault="007F1418" w:rsidP="007F1418">
      <w:proofErr w:type="spellStart"/>
      <w:r>
        <w:t>hacker'la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ad</w:t>
      </w:r>
      <w:r>
        <w:tab/>
        <w:t>4</w:t>
      </w:r>
      <w:r>
        <w:tab/>
        <w:t>0.05</w:t>
      </w:r>
    </w:p>
    <w:p w:rsidR="007F1418" w:rsidRDefault="007F1418" w:rsidP="007F1418">
      <w:r>
        <w:t>an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k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y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olan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co/ovxn6rqm8h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sizce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aslınd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önlem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co/bkw1djoegc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gbps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yavaşlamala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lastRenderedPageBreak/>
        <w:t>bili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kesinlikle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itibar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çalışıyo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yönelik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co/9…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gib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bankalar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kullanmasını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adları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bilinmeyenle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yen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@</w:t>
      </w:r>
      <w:proofErr w:type="spellStart"/>
      <w:r>
        <w:t>engu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&gt;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nameserverlarınd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böyle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çöktü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duyurusu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sebeple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saldırıların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patladı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dah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@</w:t>
      </w:r>
      <w:proofErr w:type="spellStart"/>
      <w:r>
        <w:t>kasimerkan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sonund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hizmet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durumd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co/5zqsbmgspa</w:t>
      </w:r>
      <w:r>
        <w:tab/>
        <w:t>4</w:t>
      </w:r>
      <w:r>
        <w:tab/>
        <w:t>0.05</w:t>
      </w:r>
    </w:p>
    <w:p w:rsidR="007F1418" w:rsidRDefault="007F1418" w:rsidP="007F1418">
      <w:r>
        <w:t>#</w:t>
      </w:r>
      <w:proofErr w:type="spellStart"/>
      <w:r>
        <w:t>odtü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internet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lastRenderedPageBreak/>
        <w:t>@</w:t>
      </w:r>
      <w:proofErr w:type="spellStart"/>
      <w:r>
        <w:t>terramedus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@</w:t>
      </w:r>
      <w:proofErr w:type="spellStart"/>
      <w:r>
        <w:t>rpit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yaklaşık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@</w:t>
      </w:r>
      <w:proofErr w:type="spellStart"/>
      <w:r>
        <w:t>zorro_kin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kada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co/6e5zfcgubq</w:t>
      </w:r>
      <w:r>
        <w:tab/>
        <w:t>4</w:t>
      </w:r>
      <w:r>
        <w:tab/>
        <w:t>0.05</w:t>
      </w:r>
    </w:p>
    <w:p w:rsidR="007F1418" w:rsidRDefault="007F1418" w:rsidP="007F1418">
      <w:r>
        <w:t>2015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btk'ya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btk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alınmalı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#</w:t>
      </w:r>
      <w:proofErr w:type="spellStart"/>
      <w:r>
        <w:t>nic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ilk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etk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onu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iş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co/oibl1eoop7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servis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tek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tsk</w:t>
      </w:r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ttl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getirmiş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rezaleti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@</w:t>
      </w:r>
      <w:proofErr w:type="spellStart"/>
      <w:r>
        <w:t>yigitkonu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asıl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anlatmak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çalışmıyor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proofErr w:type="spellStart"/>
      <w:r>
        <w:t>aralık</w:t>
      </w:r>
      <w:proofErr w:type="spellEnd"/>
      <w:r>
        <w:tab/>
        <w:t>4</w:t>
      </w:r>
      <w:r>
        <w:tab/>
        <w:t>0.05</w:t>
      </w:r>
    </w:p>
    <w:p w:rsidR="007F1418" w:rsidRDefault="007F1418" w:rsidP="007F1418">
      <w:r>
        <w:t>40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azı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lastRenderedPageBreak/>
        <w:t>rusların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bi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olabileceğ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aldırısını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y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–</w:t>
      </w:r>
      <w:r>
        <w:tab/>
        <w:t>3</w:t>
      </w:r>
      <w:r>
        <w:tab/>
        <w:t>0.04</w:t>
      </w:r>
    </w:p>
    <w:p w:rsidR="007F1418" w:rsidRDefault="007F1418" w:rsidP="007F1418">
      <w:r>
        <w:t>co/</w:t>
      </w:r>
      <w:proofErr w:type="spellStart"/>
      <w:r>
        <w:t>rviwinrgdd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ç…</w:t>
      </w:r>
      <w:r>
        <w:tab/>
        <w:t>3</w:t>
      </w:r>
      <w:r>
        <w:tab/>
        <w:t>0.04</w:t>
      </w:r>
    </w:p>
    <w:p w:rsidR="007F1418" w:rsidRDefault="007F1418" w:rsidP="007F1418">
      <w:r>
        <w:t>co/p6fu8chkev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kapat</w:t>
      </w:r>
      <w:proofErr w:type="spellEnd"/>
      <w:r>
        <w:t>…</w:t>
      </w:r>
      <w:r>
        <w:tab/>
        <w:t>3</w:t>
      </w:r>
      <w:r>
        <w:tab/>
        <w:t>0.04</w:t>
      </w:r>
    </w:p>
    <w:p w:rsidR="007F1418" w:rsidRDefault="007F1418" w:rsidP="007F1418">
      <w:r>
        <w:t>@furkanhacker1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kiş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ilg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aldırılardan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co/</w:t>
      </w:r>
      <w:proofErr w:type="spellStart"/>
      <w:r>
        <w:t>lcyevutqkm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takip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co/</w:t>
      </w:r>
      <w:proofErr w:type="spellStart"/>
      <w:r>
        <w:t>wcdkxusmaz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unucularında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tr'dek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domain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kapalı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ediliyor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iraz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öneml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türkiye'de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#</w:t>
      </w:r>
      <w:proofErr w:type="spellStart"/>
      <w:r>
        <w:t>türksitelerinesaldırıvar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alanına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erverlarına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elirtmiştir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lastRenderedPageBreak/>
        <w:t>iddia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devlet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vardı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rektörlüğünden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co/…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ülkede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zaman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olmuş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olurmu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mail</w:t>
      </w:r>
      <w:r>
        <w:tab/>
        <w:t>3</w:t>
      </w:r>
      <w:r>
        <w:tab/>
        <w:t>0.04</w:t>
      </w:r>
    </w:p>
    <w:p w:rsidR="007F1418" w:rsidRDefault="007F1418" w:rsidP="007F1418">
      <w:r>
        <w:t>co/</w:t>
      </w:r>
      <w:proofErr w:type="spellStart"/>
      <w:r>
        <w:t>yfwabxivnc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yapıldı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ızma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co/6nj32auklz</w:t>
      </w:r>
      <w:r>
        <w:tab/>
        <w:t>3</w:t>
      </w:r>
      <w:r>
        <w:tab/>
        <w:t>0.04</w:t>
      </w:r>
    </w:p>
    <w:p w:rsidR="007F1418" w:rsidRDefault="007F1418" w:rsidP="007F1418">
      <w:r>
        <w:t>co/ursvldf0bj</w:t>
      </w:r>
      <w:r>
        <w:tab/>
        <w:t>3</w:t>
      </w:r>
      <w:r>
        <w:tab/>
        <w:t>0.04</w:t>
      </w:r>
    </w:p>
    <w:p w:rsidR="007F1418" w:rsidRDefault="007F1418" w:rsidP="007F1418">
      <w:r>
        <w:t>#fail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çalışmaz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tr'y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down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aralıkta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@</w:t>
      </w:r>
      <w:proofErr w:type="spellStart"/>
      <w:r>
        <w:t>metu_odtu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çalıştığını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@</w:t>
      </w:r>
      <w:proofErr w:type="spellStart"/>
      <w:r>
        <w:t>srkninc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ütün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üyük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bey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ddos</w:t>
      </w:r>
      <w:proofErr w:type="spellEnd"/>
      <w:r>
        <w:t xml:space="preserve"> </w:t>
      </w:r>
      <w:proofErr w:type="spellStart"/>
      <w:r>
        <w:t>saldırıları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co/7a7enhmbbi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üreniz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lastRenderedPageBreak/>
        <w:t>her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duyuru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hiç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ittiyse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ünyesindek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gün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@</w:t>
      </w:r>
      <w:proofErr w:type="spellStart"/>
      <w:r>
        <w:t>legyndir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tarihinde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iteleri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14/12/2015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üzerinden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yaşanmaktadır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karşı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öz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co/yd30tfdf4b</w:t>
      </w:r>
      <w:r>
        <w:tab/>
        <w:t>3</w:t>
      </w:r>
      <w:r>
        <w:tab/>
        <w:t>0.04</w:t>
      </w:r>
    </w:p>
    <w:p w:rsidR="007F1418" w:rsidRDefault="007F1418" w:rsidP="007F1418">
      <w:r>
        <w:t>@odtu</w:t>
      </w:r>
      <w:r>
        <w:tab/>
        <w:t>3</w:t>
      </w:r>
      <w:r>
        <w:tab/>
        <w:t>0.04</w:t>
      </w:r>
    </w:p>
    <w:p w:rsidR="007F1418" w:rsidRDefault="007F1418" w:rsidP="007F1418">
      <w:r>
        <w:t>@</w:t>
      </w:r>
      <w:proofErr w:type="spellStart"/>
      <w:r>
        <w:t>mminhac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alıyor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sağlanamamaktadır</w:t>
      </w:r>
      <w:proofErr w:type="spellEnd"/>
      <w:r>
        <w:tab/>
        <w:t>3</w:t>
      </w:r>
      <w:r>
        <w:tab/>
        <w:t>0.04</w:t>
      </w:r>
    </w:p>
    <w:p w:rsidR="007F1418" w:rsidRDefault="007F1418" w:rsidP="007F1418">
      <w:r>
        <w:t>odtu</w:t>
      </w:r>
      <w:r>
        <w:tab/>
        <w:t>3</w:t>
      </w:r>
      <w:r>
        <w:tab/>
        <w:t>0.04</w:t>
      </w:r>
    </w:p>
    <w:p w:rsidR="007F1418" w:rsidRDefault="007F1418" w:rsidP="007F1418">
      <w:proofErr w:type="spellStart"/>
      <w:r>
        <w:t>bay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mu</w:t>
      </w:r>
      <w:r>
        <w:tab/>
        <w:t>2</w:t>
      </w:r>
      <w:r>
        <w:tab/>
        <w:t>0.03</w:t>
      </w:r>
    </w:p>
    <w:p w:rsidR="007F1418" w:rsidRDefault="007F1418" w:rsidP="007F1418">
      <w:r>
        <w:t>co/wmg9ynvoka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irişt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bahta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lay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ls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lu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ptığ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lastRenderedPageBreak/>
        <w:t>kam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ğlayıc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oğunlaşara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rahat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bir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hakan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ş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dns'i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devamınd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ediyorla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osmanmakal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böl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birşey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dtu'de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ulaknet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on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çıklamanız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barına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üzünde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eterl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emrullah_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n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n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ontrolündek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bunda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lınabilirmiş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rezalet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yıb</w:t>
      </w:r>
      <w:proofErr w:type="spellEnd"/>
      <w:r>
        <w:t>™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rup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lastRenderedPageBreak/>
        <w:t>saldırıyl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elişmeler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elmiş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neden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ldırını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degil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detayla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zamanınd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haftadı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laca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kunmal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tarafl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hatala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imaj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idip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ontrolü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erekl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deme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hmert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urum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erd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200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neymiş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#</w:t>
      </w:r>
      <w:proofErr w:type="spellStart"/>
      <w:r>
        <w:t>nictr'dek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ülkeni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ebebiyl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#</w:t>
      </w:r>
      <w:proofErr w:type="spellStart"/>
      <w:r>
        <w:t>durumbildiriyorum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önderimind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//…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lastRenderedPageBreak/>
        <w:t>beğenmedikler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ldırısında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ldırıda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lduğ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co/ui7pvxygnp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pılanıyoruz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mesel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çevrimdış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dec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ded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nlamd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zaman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lsu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#anonymous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zara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ıkınt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dnsler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erişim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erişim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lduğun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co/j130ewtbiv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lütfe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türkiye'ni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volka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bankas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netsec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manev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itelerin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evgil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lastRenderedPageBreak/>
        <w:t>ekosistem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zı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efekerem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önlemler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önetimind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imi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şo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#odtu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henüz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üstlen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onus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onuy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btp_sec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haka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turkiy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erisilemiyo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lınmamış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unucus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inceleyi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edebilirsiniz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nlar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ldırıların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odtugundem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hatt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'</w:t>
      </w:r>
      <w:proofErr w:type="spellStart"/>
      <w:r>
        <w:t>ni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türkiy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çiziyo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dresinde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hakanuzune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lastRenderedPageBreak/>
        <w:t>@</w:t>
      </w:r>
      <w:proofErr w:type="spellStart"/>
      <w:r>
        <w:t>sozlu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teşkilat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apatamazsınız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ldiris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alt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oransoy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pıyo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ğlayıcıs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den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şan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rkadaşla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örmedim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aç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apanmas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co/i5yggz2qkw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hakkındak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şand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pe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#</w:t>
      </w:r>
      <w:proofErr w:type="spellStart"/>
      <w:r>
        <w:t>turkinternetc</w:t>
      </w:r>
      <w:proofErr w:type="spellEnd"/>
      <w:r>
        <w:t>…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efer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dlarınız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üredi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at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riti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verilmediğ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co/dv6uaqz2kq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ayıt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#5t3f4n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lır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lastRenderedPageBreak/>
        <w:t>co/</w:t>
      </w:r>
      <w:proofErr w:type="spellStart"/>
      <w:r>
        <w:t>oeeayfkfm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co/lc6adjtau0</w:t>
      </w:r>
      <w:r>
        <w:tab/>
        <w:t>2</w:t>
      </w:r>
      <w:r>
        <w:tab/>
        <w:t>0.03</w:t>
      </w:r>
    </w:p>
    <w:p w:rsidR="007F1418" w:rsidRDefault="007F1418" w:rsidP="007F1418">
      <w:r>
        <w:t>co/levzefihm2</w:t>
      </w:r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mgokhanah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site</w:t>
      </w:r>
      <w:r>
        <w:tab/>
        <w:t>2</w:t>
      </w:r>
      <w:r>
        <w:tab/>
        <w:t>0.03</w:t>
      </w:r>
    </w:p>
    <w:p w:rsidR="007F1418" w:rsidRDefault="007F1418" w:rsidP="007F1418">
      <w:r>
        <w:t>@</w:t>
      </w:r>
      <w:proofErr w:type="spellStart"/>
      <w:r>
        <w:t>fikriisi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yaşanırsa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whois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omik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kesildi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aynı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co/8tgoxlg8rh</w:t>
      </w:r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ağlaya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şöyle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soru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proofErr w:type="spellStart"/>
      <w:r>
        <w:t>grubun</w:t>
      </w:r>
      <w:proofErr w:type="spellEnd"/>
      <w:r>
        <w:tab/>
        <w:t>2</w:t>
      </w:r>
      <w:r>
        <w:tab/>
        <w:t>0.03</w:t>
      </w:r>
    </w:p>
    <w:p w:rsidR="007F1418" w:rsidRDefault="007F1418" w:rsidP="007F1418">
      <w:r>
        <w:t>co/ltle32yr1p</w:t>
      </w:r>
      <w:r>
        <w:tab/>
        <w:t>2</w:t>
      </w:r>
      <w:r>
        <w:tab/>
        <w:t>0.03</w:t>
      </w:r>
    </w:p>
    <w:p w:rsidR="007F1418" w:rsidRDefault="007F1418" w:rsidP="007F1418">
      <w:r>
        <w:t>7</w:t>
      </w:r>
      <w:r>
        <w:tab/>
        <w:t>1</w:t>
      </w:r>
      <w:r>
        <w:tab/>
        <w:t>0.01</w:t>
      </w:r>
    </w:p>
    <w:p w:rsidR="007F1418" w:rsidRDefault="007F1418" w:rsidP="007F1418">
      <w:r>
        <w:t>=</w:t>
      </w:r>
      <w:r>
        <w:tab/>
        <w:t>1</w:t>
      </w:r>
      <w:r>
        <w:tab/>
        <w:t>0.01</w:t>
      </w:r>
    </w:p>
    <w:p w:rsidR="007F1418" w:rsidRDefault="007F1418" w:rsidP="007F1418">
      <w:r>
        <w:t>a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|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şlamıştı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ü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makse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unucular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suf063f1to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ralıkt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0jj0u6fjqd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salaklar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tkileneceğin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baba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zanc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lmakt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00</w:t>
      </w:r>
      <w:r>
        <w:tab/>
        <w:t>1</w:t>
      </w:r>
      <w:r>
        <w:tab/>
        <w:t>0.01</w:t>
      </w:r>
    </w:p>
    <w:p w:rsidR="007F1418" w:rsidRDefault="007F1418" w:rsidP="007F1418">
      <w:r>
        <w:t>21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n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ladı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3g</w:t>
      </w:r>
      <w:r>
        <w:tab/>
        <w:t>1</w:t>
      </w:r>
      <w:r>
        <w:tab/>
        <w:t>0.01</w:t>
      </w:r>
    </w:p>
    <w:p w:rsidR="007F1418" w:rsidRDefault="007F1418" w:rsidP="007F1418">
      <w:r>
        <w:t>72</w:t>
      </w:r>
      <w:r>
        <w:tab/>
        <w:t>1</w:t>
      </w:r>
      <w:r>
        <w:tab/>
        <w:t>0.01</w:t>
      </w:r>
    </w:p>
    <w:p w:rsidR="007F1418" w:rsidRDefault="007F1418" w:rsidP="007F1418">
      <w:r>
        <w:t>95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vaş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tibariy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odtuogrencil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cumhu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ew8jgprmqy</w:t>
      </w:r>
      <w:r>
        <w:tab/>
        <w:t>1</w:t>
      </w:r>
      <w:r>
        <w:tab/>
        <w:t>0.01</w:t>
      </w:r>
    </w:p>
    <w:p w:rsidR="007F1418" w:rsidRDefault="007F1418" w:rsidP="007F1418">
      <w:r>
        <w:t>al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q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at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zılar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el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p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m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pc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atlayaca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ü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lma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adlar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ayanamay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ldırıs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mkans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00'dan</w:t>
      </w:r>
      <w:r>
        <w:tab/>
        <w:t>1</w:t>
      </w:r>
      <w:r>
        <w:tab/>
        <w:t>0.01</w:t>
      </w:r>
    </w:p>
    <w:p w:rsidR="007F1418" w:rsidRDefault="007F1418" w:rsidP="007F1418">
      <w:r>
        <w:t>co/yfkrjh15fv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icbi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ysiwuvjj9l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rumlar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r'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leriy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ca4gh0gotr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ıkı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urd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mainler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thanksmurphy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mainler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atlamış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raz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iotngfhzmc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viy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ry2yfe5etk</w:t>
      </w:r>
      <w:r>
        <w:tab/>
        <w:t>1</w:t>
      </w:r>
      <w:r>
        <w:tab/>
        <w:t>0.01</w:t>
      </w:r>
    </w:p>
    <w:p w:rsidR="007F1418" w:rsidRDefault="007F1418" w:rsidP="007F1418">
      <w:r>
        <w:t>co/2qblmozxms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ı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neriyor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ugurse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unuc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eşekkü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f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katılma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üre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saldır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odaniis9sk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rlasım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—</w:t>
      </w:r>
      <w:r>
        <w:tab/>
        <w:t>1</w:t>
      </w:r>
      <w:r>
        <w:tab/>
        <w:t>0.01</w:t>
      </w:r>
    </w:p>
    <w:p w:rsidR="007F1418" w:rsidRDefault="007F1418" w:rsidP="007F1418">
      <w:r>
        <w:t>co/j8pn12yyq0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unucu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fczrisklf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qrcqoxmvjw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vhxz3ps8c2</w:t>
      </w:r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xonscgcjj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ızı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dlarıyl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z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ğızları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ldırar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tkilenmi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uvarım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zr8wx07e41'…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at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n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tti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şk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ğ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zmışt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ürkiye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ğ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rtulma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lastRenderedPageBreak/>
        <w:t>co/ehlsw2qwzk</w:t>
      </w:r>
      <w:r>
        <w:tab/>
        <w:t>1</w:t>
      </w:r>
      <w:r>
        <w:tab/>
        <w:t>0.01</w:t>
      </w:r>
    </w:p>
    <w:p w:rsidR="007F1418" w:rsidRDefault="007F1418" w:rsidP="007F1418">
      <w:r>
        <w:rPr>
          <w:rFonts w:ascii="Segoe UI Emoji" w:hAnsi="Segoe UI Emoji" w:cs="Segoe UI Emoji"/>
        </w:rPr>
        <w:t>😂😂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vretme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fatihportaka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aim2r8finw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oyacak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kanımı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saxmmx9lk9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öy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eme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zveri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unucular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arki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ksama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xs1len5r03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üvenliğin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cker'lar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rPr>
          <w:rFonts w:ascii="Segoe UI Emoji" w:hAnsi="Segoe UI Emoji" w:cs="Segoe UI Emoji"/>
        </w:rPr>
        <w:t>😄😂</w:t>
      </w:r>
      <w:r>
        <w:tab/>
        <w:t>1</w:t>
      </w:r>
      <w:r>
        <w:tab/>
        <w:t>0.01</w:t>
      </w:r>
    </w:p>
    <w:p w:rsidR="007F1418" w:rsidRDefault="007F1418" w:rsidP="007F1418">
      <w:r>
        <w:t>@baristurkmen52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hip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hozer77</w:t>
      </w:r>
      <w:r>
        <w:tab/>
        <w:t>1</w:t>
      </w:r>
      <w:r>
        <w:tab/>
        <w:t>0.01</w:t>
      </w:r>
    </w:p>
    <w:p w:rsidR="007F1418" w:rsidRDefault="007F1418" w:rsidP="007F1418">
      <w:r>
        <w:t>co/lutazlkcr5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erhaba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sanı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pjph8xf2ac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kaansezy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ğlanamıyo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ejugwiq4jg</w:t>
      </w:r>
      <w:r>
        <w:tab/>
        <w:t>1</w:t>
      </w:r>
      <w:r>
        <w:tab/>
        <w:t>0.01</w:t>
      </w:r>
    </w:p>
    <w:p w:rsidR="007F1418" w:rsidRDefault="007F1418" w:rsidP="007F1418">
      <w:r>
        <w:t>co/fgqa4noyo1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yıllardı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om9cqhcmdk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official_th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hram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önet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omp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jooml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mainlar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önet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ğraştırmı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lf5ojoabks</w:t>
      </w:r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klrlliro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u94o34gshg</w:t>
      </w:r>
      <w:r>
        <w:tab/>
        <w:t>1</w:t>
      </w:r>
      <w:r>
        <w:tab/>
        <w:t>0.01</w:t>
      </w:r>
    </w:p>
    <w:p w:rsidR="007F1418" w:rsidRDefault="007F1418" w:rsidP="007F1418">
      <w:r>
        <w:t>co/cqv8ta3oah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çiklama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netley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sı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m6uiezoyaw</w:t>
      </w:r>
      <w:r>
        <w:tab/>
        <w:t>1</w:t>
      </w:r>
      <w:r>
        <w:tab/>
        <w:t>0.01</w:t>
      </w:r>
    </w:p>
    <w:p w:rsidR="007F1418" w:rsidRDefault="007F1418" w:rsidP="007F1418">
      <w:r>
        <w:t>co/ltmy70k3jd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yna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lpisagor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ksamalar</w:t>
      </w:r>
      <w:proofErr w:type="spellEnd"/>
      <w:r>
        <w:t>…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droy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wdm3n3oiyh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reza</w:t>
      </w:r>
      <w:proofErr w:type="spellEnd"/>
      <w:r>
        <w:t>…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oc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n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nlar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sadfgfhfjghöj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hacker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uyur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uyd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vunduğun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usac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dtüy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etod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yzg97fhyhy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riz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fosszu5d2t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nnıyormus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6'ncı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unucun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r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nü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tlatıld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i8a0rtn4ar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önüştürm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ekiyor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tkilenmemişti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ürel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ldırılarıyl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oruml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tyapıs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2drv0bcd3c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irice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resm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ğişikliğ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yurtdisi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para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erenturkay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zanti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ğlen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taklar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djmivc0rh4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dtu'n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votu0ex7f3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patmı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irqlgwgzpb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caqlnlrm7g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a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r'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ğlayıcılar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inc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zmanlar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//144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tyapılar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nişliğin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6wkztsgkru</w:t>
      </w:r>
      <w:r>
        <w:tab/>
        <w:t>1</w:t>
      </w:r>
      <w:r>
        <w:tab/>
        <w:t>0.01</w:t>
      </w:r>
    </w:p>
    <w:p w:rsidR="007F1418" w:rsidRDefault="007F1418" w:rsidP="007F1418">
      <w:r>
        <w:t>@f1r3h4nd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ekni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djjqcn1n6n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oskoc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er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laşma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fppmz26orw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ünde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yaptırmı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mun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sxbkky8tru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dgnplu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suatyuks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kmay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onra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bata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r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patmis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nternetin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patm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orko_8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kanlığ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l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ayda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kdemi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ör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abilirsin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4hmet4kt4s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z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rafı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lund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14uh3y86uc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t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latt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otus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hackedreuterst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ecrübel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lastRenderedPageBreak/>
        <w:t>@</w:t>
      </w:r>
      <w:proofErr w:type="spellStart"/>
      <w:r>
        <w:t>nic_tr_met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ersone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rijin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htimal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hipleri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rver'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zmyrfgyv6d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makmanalp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seqn3wni8l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dos</w:t>
      </w:r>
      <w:proofErr w:type="spellEnd"/>
      <w:r>
        <w:t xml:space="preserve"> </w:t>
      </w:r>
      <w:proofErr w:type="spellStart"/>
      <w:r>
        <w:t>saldırıs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ohxhcympf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ah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oysabiliyord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brtn4ijozt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urtdış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iyemed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ünyesin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ünyada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dukç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edav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belli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üşünü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urtdı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ed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webhostingt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üğü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fiber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zıyormu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vvnkctsue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sorumlus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z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steml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zr8wx07e41'nin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all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rtı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en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çs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çırdığımı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öylen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esl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q8egowj5cs</w:t>
      </w:r>
      <w:r>
        <w:tab/>
        <w:t>1</w:t>
      </w:r>
      <w:r>
        <w:tab/>
        <w:t>0.01</w:t>
      </w:r>
    </w:p>
    <w:p w:rsidR="007F1418" w:rsidRDefault="007F1418" w:rsidP="007F1418">
      <w:r>
        <w:t>co/wsfed0wtmq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ios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laşım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dtünü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3aqc0pjdud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llanmıyo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hosting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ars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ler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arm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lişimci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çmi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firewall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dresler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u0obypv8dj</w:t>
      </w:r>
      <w:r>
        <w:tab/>
        <w:t>1</w:t>
      </w:r>
      <w:r>
        <w:tab/>
        <w:t>0.01</w:t>
      </w:r>
    </w:p>
    <w:p w:rsidR="007F1418" w:rsidRDefault="007F1418" w:rsidP="007F1418">
      <w:r>
        <w:t>co/u1k7yykgas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dtü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lastRenderedPageBreak/>
        <w:t>co/qzkxtzzeu7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nternet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eni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ün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em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kipçi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lat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rişilem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endi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lasılamamakt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cu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tanmalas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şı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pperdn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duğu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ğraşı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rtar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root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onuç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zalı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urkiye'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rsakları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ökec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iy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f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mi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dları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le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ırakt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switch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il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100</w:t>
      </w:r>
      <w:r>
        <w:tab/>
        <w:t>1</w:t>
      </w:r>
      <w:r>
        <w:tab/>
        <w:t>0.01</w:t>
      </w:r>
    </w:p>
    <w:p w:rsidR="007F1418" w:rsidRDefault="007F1418" w:rsidP="007F1418">
      <w:r>
        <w:t>122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ibiymi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ons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hale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l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alışıyord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makt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teler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casus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cevap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mamıştı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ktö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lmeyen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rofesyone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iyel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umutsimse_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oğ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ikrofo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yurt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muyor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54teb9hzlz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ripe'da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ekleni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lmad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ç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onurozgurozk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yapmad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şirketler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şirketl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onslar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arib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ogjewjpzf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hele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ranliklar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rcekt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vrols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hf6dmeoi6y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ünündey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şle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anycast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l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kp3oxl25bl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alışmamakt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r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irması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0x2e88ce4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eselesin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ereme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gtsmgaz7zb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er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ojppo1856u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undu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air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arkı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e3pphxnke1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koyamı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ahi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zh4rrmyzx1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şanac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t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ber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i̇kka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gbvbjgle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kabilirsin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oylesinebirist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t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ns'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lama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z1jdamda6z</w:t>
      </w:r>
      <w:r>
        <w:tab/>
        <w:t>1</w:t>
      </w:r>
      <w:r>
        <w:tab/>
        <w:t>0.01</w:t>
      </w:r>
    </w:p>
    <w:p w:rsidR="007F1418" w:rsidRDefault="007F1418" w:rsidP="007F1418">
      <w:r>
        <w:t>co/9f4pxr6ex0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vr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skaradum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nelinde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ğle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r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google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nkacılı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ldırd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oğunluğ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nlem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arşis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sibersaldi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xn6g9vafzt'ye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ş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iş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scakt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k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rPr>
          <w:rFonts w:ascii="Segoe UI Symbol" w:hAnsi="Segoe UI Symbol" w:cs="Segoe UI Symbol"/>
        </w:rPr>
        <w:t>❱❱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rişebil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letiş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oltuğ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şıd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dtüsü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liştirirs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rumların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0kemd8qadh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itt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ırakılma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9omzdpljyn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irem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rha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amu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tem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muhammedtrn9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te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xdbwwyixd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risim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ri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rekabetkurum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erke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xx0f4hdqxt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ıkıntıs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vuşturamay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lastRenderedPageBreak/>
        <w:t>co/cl3qamy7fu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urs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izmet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robleml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epim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rvisleri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nda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rrmzkt2urm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ld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dres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duğu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ör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rakavcit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şak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y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http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mam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backbone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dlarımız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obvlhoqrmw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ap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ğırlıkt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ekellestigin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kk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wjvghxi6fe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ış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ğişeceği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superyard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ğlanamadı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ger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al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urduramadı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acağı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astas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aka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özükü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zy5lntttuw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aka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jxrnlujpxc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nhyvp3ruqo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yors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uyurulu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lgilendirm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ünlerde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yfalari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şu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ocas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cklenme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ma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tag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laşılmıştı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onopo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iltrelemel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ılanlar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cil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og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auk1yepa4p</w:t>
      </w:r>
      <w:r>
        <w:tab/>
        <w:t>1</w:t>
      </w:r>
      <w:r>
        <w:tab/>
        <w:t>0.01</w:t>
      </w:r>
    </w:p>
    <w:p w:rsidR="007F1418" w:rsidRDefault="007F1418" w:rsidP="007F1418">
      <w:r>
        <w:t>co/gazvkj2zb3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hab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şare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̇l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unuculari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mar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perasyonun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rtışmalar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nkkufkoip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ıs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ı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seniz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lim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üzerinde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ey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nır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akas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dnzgzyjzrb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atih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şağı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şey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llanan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ims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mayac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alışmı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patt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llanıyor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trateji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5wdgtbnmex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buyurs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dre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network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vşeks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ha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esab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sezgimeydanc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preşmi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yor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c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cılmamakt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l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wt2ttku6fj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aray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kınk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l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uiyo2zc5t1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ttne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k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çuş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öyliyebilcekmis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amıyoru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lmiyoru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vevr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lmamı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zaklıkt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atlerdi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tışları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nlem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fazl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ailin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038kprgi2g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zelleştireceğiniz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çerisin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tm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mlfdq5i18c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sineld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orman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rtarmis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şanmay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dxplflqlmq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bept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nald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ss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c0eknr5mlo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toygunramaz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nışı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6rpqvohznz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ladığ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tağ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ijita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ra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bloy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dtü`lü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rtay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reis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issed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ıkı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il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nzg6gdhrj3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tkilenip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lk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üyüklerin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ğ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demesin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ğmu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dminimiz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lamı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panabili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ünkü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zen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rum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mz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önemler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dtu'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cab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çıklama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st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çiklam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s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eremed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ğlanıyor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ripe</w:t>
      </w:r>
      <w:r>
        <w:tab/>
        <w:t>1</w:t>
      </w:r>
      <w:r>
        <w:tab/>
        <w:t>0.01</w:t>
      </w:r>
    </w:p>
    <w:p w:rsidR="007F1418" w:rsidRDefault="007F1418" w:rsidP="007F1418">
      <w:r>
        <w:t>co/kz0qgqqokc</w:t>
      </w:r>
      <w:r>
        <w:tab/>
        <w:t>1</w:t>
      </w:r>
      <w:r>
        <w:tab/>
        <w:t>0.01</w:t>
      </w:r>
    </w:p>
    <w:p w:rsidR="007F1418" w:rsidRDefault="007F1418" w:rsidP="007F1418">
      <w:r>
        <w:t>co/s5ezbqdynx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stemler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lastRenderedPageBreak/>
        <w:t>@</w:t>
      </w:r>
      <w:proofErr w:type="spellStart"/>
      <w:r>
        <w:t>maydint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şkanlı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emretonbi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̇nterne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üzgü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tknlj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zantılar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üzenley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eg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çılmıyors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ğrad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pblewekgg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psam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ybrsvn32va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nıyoru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vodo6jn4ql</w:t>
      </w:r>
      <w:r>
        <w:tab/>
        <w:t>1</w:t>
      </w:r>
      <w:r>
        <w:tab/>
        <w:t>0.01</w:t>
      </w:r>
    </w:p>
    <w:p w:rsidR="007F1418" w:rsidRDefault="007F1418" w:rsidP="007F1418">
      <w:r>
        <w:t>2016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dresine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üsünü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idjyxogrn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ldü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dns'ler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telerinin</w:t>
      </w:r>
      <w:proofErr w:type="spellEnd"/>
      <w:r>
        <w:t xml:space="preserve"> </w:t>
      </w:r>
      <w:proofErr w:type="spellStart"/>
      <w:r>
        <w:t>açılmamas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aha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alışmasıyl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i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ckleyebilir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ınac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eknoloji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ora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sk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est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bukadardaolma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rnyocotq0b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anadoluajan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y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üzeld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r'si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normal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es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esip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uqgijmnc1b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rezaletin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stey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dan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lgi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ğiş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s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emyyvq4xso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urtdışı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nefe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s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rkada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ığmışı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çt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ınmas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ld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myakcuak7c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özellik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tjur5sgepf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ısac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mi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gen</w:t>
      </w:r>
      <w:r>
        <w:tab/>
        <w:t>1</w:t>
      </w:r>
      <w:r>
        <w:tab/>
        <w:t>0.01</w:t>
      </w:r>
    </w:p>
    <w:p w:rsidR="007F1418" w:rsidRDefault="007F1418" w:rsidP="007F1418">
      <w:r>
        <w:t>%100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ç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raf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gov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şanmakt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edeflemi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ücü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ut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sevketkoc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ji2s71xd9x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uşabil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plxdyt21jb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rişilememektedi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içbi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şikaye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yı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mrullah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ü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ğlant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by_siverek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lar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sp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ricamızdı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ci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ısım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nameserver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y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dı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wvhklpar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lac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statistikleri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çı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lya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kuyabilirsin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21/12/2015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ünler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nternetim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muştu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endilerin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çu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sa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era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itibar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aşvurmalısını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mguldog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ze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ze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ldığı</w:t>
      </w:r>
      <w:proofErr w:type="spellEnd"/>
      <w:r>
        <w:t>…</w:t>
      </w:r>
      <w:r>
        <w:tab/>
        <w:t>1</w:t>
      </w:r>
      <w:r>
        <w:tab/>
        <w:t>0.01</w:t>
      </w:r>
    </w:p>
    <w:p w:rsidR="007F1418" w:rsidRDefault="007F1418" w:rsidP="007F1418">
      <w:r>
        <w:t>co/dou6wb7nkg</w:t>
      </w:r>
      <w:r>
        <w:tab/>
        <w:t>1</w:t>
      </w:r>
      <w:r>
        <w:tab/>
        <w:t>0.01</w:t>
      </w:r>
    </w:p>
    <w:p w:rsidR="007F1418" w:rsidRDefault="007F1418" w:rsidP="007F1418">
      <w:r>
        <w:lastRenderedPageBreak/>
        <w:t>#tsk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etr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llan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çılmı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atlami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özelleştir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ürek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bilişimhab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ızarlars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orunsu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örmediğim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atate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ayyildizorg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stemi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mış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ökü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iftzgc1zkt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cu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15/12/2015</w:t>
      </w:r>
      <w:r>
        <w:tab/>
        <w:t>1</w:t>
      </w:r>
      <w:r>
        <w:tab/>
        <w:t>0.01</w:t>
      </w:r>
    </w:p>
    <w:p w:rsidR="007F1418" w:rsidRDefault="007F1418" w:rsidP="007F1418">
      <w:r>
        <w:t>co/y0xfrhdkee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k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jli600byrc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sahinmerkezogl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işey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tlatt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ai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lunc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wh4eaknycb</w:t>
      </w:r>
      <w:r>
        <w:tab/>
        <w:t>1</w:t>
      </w:r>
      <w:r>
        <w:tab/>
        <w:t>0.01</w:t>
      </w:r>
    </w:p>
    <w:p w:rsidR="007F1418" w:rsidRDefault="007F1418" w:rsidP="007F1418">
      <w:r>
        <w:lastRenderedPageBreak/>
        <w:t>alma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dı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qtgar5mh2e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öneticilerin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anlar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tayların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zuantıl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ky94mnw57c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ğlanamı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firma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elirtil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h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üst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österm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zli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patıyor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mainler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nıc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onu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acklend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tti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emiş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eve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h4cktimes</w:t>
      </w:r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kalyondigiart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zeng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iyor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şerd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hakkioca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atlerc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ra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lüler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tesin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pat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ksı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önetiminde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rçekleşmi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ldırı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sı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nama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lmıyord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v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arant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ıp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ulasilamiyo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i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escitl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ckju6qm2uq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orun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etkisin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8mtjm9i2fa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n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tamersah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yapıldığ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rjxtpzdkwo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dtü'de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masınd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ılma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hsi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att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att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ns'lerind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pt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51/32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tt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#</w:t>
      </w:r>
      <w:proofErr w:type="spellStart"/>
      <w:r>
        <w:t>biltekhabe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şadığımız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2ulqgmrnop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ıl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adar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bun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pesifi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ın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tr…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oğr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ervi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ayilmis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</w:t>
      </w:r>
      <w:proofErr w:type="spellStart"/>
      <w:r>
        <w:t>kkpyouasxg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md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orpil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tki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ağılabiliri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yı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nlamadı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geçecek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dilmel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zaaflar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tkiler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co/d56ouzucjp</w:t>
      </w:r>
      <w:r>
        <w:tab/>
        <w:t>1</w:t>
      </w:r>
      <w:r>
        <w:tab/>
        <w:t>0.01</w:t>
      </w:r>
    </w:p>
    <w:p w:rsidR="007F1418" w:rsidRDefault="007F1418" w:rsidP="007F1418">
      <w:r>
        <w:t>co/6tzoifagyd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weptasarim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kurumlarin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ücadale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network'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musunuz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lanad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ni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itelerimizde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o</w:t>
      </w:r>
      <w:proofErr w:type="spellEnd"/>
      <w:r>
        <w:t>…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zamank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hedef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eder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zamand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r`y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şeyleri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nasibimiz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</w:t>
      </w:r>
      <w:proofErr w:type="spellStart"/>
      <w:r>
        <w:t>ustakiloyunu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unucu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rabim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aşımına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tasiyacakti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lastRenderedPageBreak/>
        <w:t>tahsisi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sıkıntılar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oluşa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lokal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zmay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çökmüş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r>
        <w:t>@s4dn3s</w:t>
      </w:r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yazımızı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varken</w:t>
      </w:r>
      <w:proofErr w:type="spellEnd"/>
      <w:r>
        <w:tab/>
        <w:t>1</w:t>
      </w:r>
      <w:r>
        <w:tab/>
        <w:t>0.01</w:t>
      </w:r>
    </w:p>
    <w:p w:rsidR="007F1418" w:rsidRDefault="007F1418" w:rsidP="007F1418">
      <w:proofErr w:type="spellStart"/>
      <w:r>
        <w:t>durursa</w:t>
      </w:r>
      <w:proofErr w:type="spellEnd"/>
      <w:r>
        <w:tab/>
        <w:t>1</w:t>
      </w:r>
      <w:r>
        <w:tab/>
        <w:t>0.01</w:t>
      </w:r>
    </w:p>
    <w:p w:rsidR="00B62272" w:rsidRDefault="007F1418" w:rsidP="007F1418">
      <w:proofErr w:type="spellStart"/>
      <w:r>
        <w:t>yorumu</w:t>
      </w:r>
      <w:proofErr w:type="spellEnd"/>
      <w:r>
        <w:tab/>
        <w:t>1</w:t>
      </w:r>
      <w:r>
        <w:tab/>
        <w:t>0.01</w:t>
      </w:r>
    </w:p>
    <w:sectPr w:rsidR="00B62272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TM1MDcxMjc3MzRX0lEKTi0uzszPAykwqgUATDr+CiwAAAA="/>
  </w:docVars>
  <w:rsids>
    <w:rsidRoot w:val="007F1418"/>
    <w:rsid w:val="000F6E62"/>
    <w:rsid w:val="001D5403"/>
    <w:rsid w:val="00201488"/>
    <w:rsid w:val="002459F8"/>
    <w:rsid w:val="002A1889"/>
    <w:rsid w:val="00664167"/>
    <w:rsid w:val="00731DAA"/>
    <w:rsid w:val="007F1418"/>
    <w:rsid w:val="0089263D"/>
    <w:rsid w:val="00A35D29"/>
    <w:rsid w:val="00AD7769"/>
    <w:rsid w:val="00AE0D9A"/>
    <w:rsid w:val="00B41689"/>
    <w:rsid w:val="00B859C0"/>
    <w:rsid w:val="00CB5F3C"/>
    <w:rsid w:val="00D42DD7"/>
    <w:rsid w:val="00D94525"/>
    <w:rsid w:val="00FE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115365-52A3-4470-8E13-0A6D28FA8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1</Pages>
  <Words>3507</Words>
  <Characters>19991</Characters>
  <Application>Microsoft Office Word</Application>
  <DocSecurity>0</DocSecurity>
  <Lines>166</Lines>
  <Paragraphs>4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 URAL</dc:creator>
  <cp:keywords/>
  <dc:description/>
  <cp:lastModifiedBy>Özgür URAL</cp:lastModifiedBy>
  <cp:revision>2</cp:revision>
  <dcterms:created xsi:type="dcterms:W3CDTF">2019-08-16T19:28:00Z</dcterms:created>
  <dcterms:modified xsi:type="dcterms:W3CDTF">2019-08-16T19:28:00Z</dcterms:modified>
</cp:coreProperties>
</file>